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E9B99B" w14:textId="77777777" w:rsidR="002F6C30" w:rsidRDefault="00373848" w:rsidP="00373848">
      <w:pPr>
        <w:pStyle w:val="ListParagraph"/>
        <w:spacing w:after="120" w:line="240" w:lineRule="auto"/>
        <w:ind w:left="0"/>
        <w:jc w:val="center"/>
        <w:rPr>
          <w:b/>
          <w:bCs/>
          <w:sz w:val="28"/>
          <w:szCs w:val="28"/>
        </w:rPr>
      </w:pPr>
      <w:r>
        <w:rPr>
          <w:b/>
        </w:rPr>
        <w:t>Class Participation for Week 1</w:t>
      </w:r>
      <w:r w:rsidR="00BC5C57">
        <w:rPr>
          <w:b/>
        </w:rPr>
        <w:t>2</w:t>
      </w:r>
    </w:p>
    <w:p w14:paraId="22826865" w14:textId="77777777" w:rsidR="00747995" w:rsidRDefault="00747995" w:rsidP="002F6C30">
      <w:pPr>
        <w:pStyle w:val="ListParagraph"/>
        <w:spacing w:after="120" w:line="240" w:lineRule="auto"/>
        <w:ind w:left="0"/>
        <w:rPr>
          <w:b/>
          <w:bCs/>
        </w:rPr>
      </w:pPr>
    </w:p>
    <w:p w14:paraId="7FEBB28B" w14:textId="77777777" w:rsidR="002F6C30" w:rsidRDefault="002F6C30" w:rsidP="002F6C30">
      <w:pPr>
        <w:pStyle w:val="ListParagraph"/>
        <w:spacing w:after="120" w:line="240" w:lineRule="auto"/>
        <w:ind w:left="0"/>
        <w:rPr>
          <w:b/>
          <w:bCs/>
        </w:rPr>
      </w:pPr>
      <w:r>
        <w:rPr>
          <w:b/>
          <w:bCs/>
        </w:rPr>
        <w:t>Learning objectives:</w:t>
      </w:r>
    </w:p>
    <w:p w14:paraId="102D861F" w14:textId="77777777" w:rsidR="002F6C30" w:rsidRDefault="002F6C30" w:rsidP="002F6C30">
      <w:pPr>
        <w:pStyle w:val="ListParagraph"/>
        <w:numPr>
          <w:ilvl w:val="0"/>
          <w:numId w:val="13"/>
        </w:numPr>
        <w:spacing w:after="120" w:line="240" w:lineRule="auto"/>
        <w:rPr>
          <w:bCs/>
        </w:rPr>
      </w:pPr>
      <w:r w:rsidRPr="002F6C30">
        <w:rPr>
          <w:bCs/>
        </w:rPr>
        <w:t>Gain more understanding about graph DBMS</w:t>
      </w:r>
      <w:r>
        <w:rPr>
          <w:bCs/>
        </w:rPr>
        <w:t xml:space="preserve"> and graph databases.</w:t>
      </w:r>
    </w:p>
    <w:p w14:paraId="3D7EFE0C" w14:textId="77777777" w:rsidR="00A31834" w:rsidRPr="00A31834" w:rsidRDefault="00A31834" w:rsidP="00A31834">
      <w:pPr>
        <w:pStyle w:val="ListParagraph"/>
        <w:numPr>
          <w:ilvl w:val="0"/>
          <w:numId w:val="13"/>
        </w:numPr>
        <w:spacing w:after="120" w:line="240" w:lineRule="auto"/>
        <w:rPr>
          <w:rFonts w:cstheme="minorHAnsi"/>
          <w:bCs/>
        </w:rPr>
      </w:pPr>
      <w:r w:rsidRPr="00CD2D59">
        <w:rPr>
          <w:rFonts w:cstheme="minorHAnsi"/>
          <w:bCs/>
        </w:rPr>
        <w:t>Practice Cypher queries.</w:t>
      </w:r>
    </w:p>
    <w:p w14:paraId="4BE4E155" w14:textId="77777777" w:rsidR="00870585" w:rsidRDefault="00870585" w:rsidP="00870585">
      <w:pPr>
        <w:pStyle w:val="ListParagraph"/>
        <w:numPr>
          <w:ilvl w:val="0"/>
          <w:numId w:val="13"/>
        </w:numPr>
        <w:spacing w:after="120" w:line="240" w:lineRule="auto"/>
        <w:rPr>
          <w:rFonts w:cstheme="minorHAnsi"/>
          <w:bCs/>
        </w:rPr>
      </w:pPr>
      <w:r w:rsidRPr="00CD2D59">
        <w:rPr>
          <w:rFonts w:cstheme="minorHAnsi"/>
          <w:bCs/>
        </w:rPr>
        <w:t xml:space="preserve">Practice Extract-Transform-Load of data into </w:t>
      </w:r>
      <w:r w:rsidR="00B654E7">
        <w:rPr>
          <w:rFonts w:cstheme="minorHAnsi"/>
          <w:bCs/>
        </w:rPr>
        <w:t xml:space="preserve">a </w:t>
      </w:r>
      <w:r w:rsidRPr="00CD2D59">
        <w:rPr>
          <w:rFonts w:cstheme="minorHAnsi"/>
          <w:bCs/>
        </w:rPr>
        <w:t>Neo4j database.</w:t>
      </w:r>
    </w:p>
    <w:p w14:paraId="26A564F4" w14:textId="77777777" w:rsidR="00454187" w:rsidRPr="00454187" w:rsidRDefault="00454187" w:rsidP="004F1EE2">
      <w:pPr>
        <w:spacing w:after="120" w:line="240" w:lineRule="auto"/>
        <w:rPr>
          <w:rFonts w:cstheme="minorHAnsi"/>
          <w:b/>
        </w:rPr>
      </w:pPr>
      <w:r w:rsidRPr="00454187">
        <w:rPr>
          <w:rFonts w:cstheme="minorHAnsi"/>
          <w:b/>
        </w:rPr>
        <w:t>Submission:</w:t>
      </w:r>
    </w:p>
    <w:p w14:paraId="321EADC6" w14:textId="77777777" w:rsidR="004F1EE2" w:rsidRPr="004F1EE2" w:rsidRDefault="004F1EE2" w:rsidP="004F1EE2">
      <w:pPr>
        <w:spacing w:after="120" w:line="240" w:lineRule="auto"/>
        <w:rPr>
          <w:rFonts w:cstheme="minorHAnsi"/>
          <w:bCs/>
        </w:rPr>
      </w:pPr>
      <w:r>
        <w:rPr>
          <w:rFonts w:cstheme="minorHAnsi"/>
          <w:bCs/>
        </w:rPr>
        <w:t>Submit the</w:t>
      </w:r>
      <w:r w:rsidR="00EF2A48">
        <w:rPr>
          <w:rFonts w:cstheme="minorHAnsi"/>
          <w:bCs/>
        </w:rPr>
        <w:t xml:space="preserve"> zip file of the</w:t>
      </w:r>
      <w:r>
        <w:rPr>
          <w:rFonts w:cstheme="minorHAnsi"/>
          <w:bCs/>
        </w:rPr>
        <w:t xml:space="preserve"> screenshot of </w:t>
      </w:r>
      <w:r w:rsidR="009C1A21">
        <w:rPr>
          <w:rFonts w:cstheme="minorHAnsi"/>
          <w:bCs/>
        </w:rPr>
        <w:t xml:space="preserve">the pseudo schema for </w:t>
      </w:r>
      <w:r>
        <w:rPr>
          <w:rFonts w:cstheme="minorHAnsi"/>
          <w:bCs/>
        </w:rPr>
        <w:t>Q3</w:t>
      </w:r>
      <w:r w:rsidR="009C1A21">
        <w:rPr>
          <w:rFonts w:cstheme="minorHAnsi"/>
          <w:bCs/>
        </w:rPr>
        <w:t xml:space="preserve">, </w:t>
      </w:r>
      <w:r w:rsidR="00EF2A48">
        <w:rPr>
          <w:rFonts w:cstheme="minorHAnsi"/>
          <w:bCs/>
        </w:rPr>
        <w:t>Q</w:t>
      </w:r>
      <w:proofErr w:type="gramStart"/>
      <w:r w:rsidR="00EF2A48">
        <w:rPr>
          <w:rFonts w:cstheme="minorHAnsi"/>
          <w:bCs/>
        </w:rPr>
        <w:t>3.cypher</w:t>
      </w:r>
      <w:proofErr w:type="gramEnd"/>
      <w:r w:rsidR="00EF2A48">
        <w:rPr>
          <w:rFonts w:cstheme="minorHAnsi"/>
          <w:bCs/>
        </w:rPr>
        <w:t>,</w:t>
      </w:r>
      <w:r w:rsidR="00700ABC">
        <w:rPr>
          <w:rFonts w:cstheme="minorHAnsi"/>
          <w:bCs/>
        </w:rPr>
        <w:t xml:space="preserve"> and</w:t>
      </w:r>
      <w:r w:rsidR="009C1A21">
        <w:rPr>
          <w:rFonts w:cstheme="minorHAnsi"/>
          <w:bCs/>
        </w:rPr>
        <w:t xml:space="preserve"> Q0.txt that has </w:t>
      </w:r>
      <w:r w:rsidR="00700ABC">
        <w:rPr>
          <w:rFonts w:cstheme="minorHAnsi"/>
          <w:bCs/>
        </w:rPr>
        <w:t xml:space="preserve">the number of answers you </w:t>
      </w:r>
      <w:r w:rsidR="009C1A21">
        <w:rPr>
          <w:rFonts w:cstheme="minorHAnsi"/>
          <w:bCs/>
        </w:rPr>
        <w:t>provided in your</w:t>
      </w:r>
      <w:r w:rsidR="00700ABC">
        <w:rPr>
          <w:rFonts w:cstheme="minorHAnsi"/>
          <w:bCs/>
        </w:rPr>
        <w:t xml:space="preserve"> Plus/Delta survey</w:t>
      </w:r>
      <w:r w:rsidR="009C1A21">
        <w:rPr>
          <w:rFonts w:cstheme="minorHAnsi"/>
          <w:bCs/>
        </w:rPr>
        <w:t xml:space="preserve"> submission.</w:t>
      </w:r>
      <w:r w:rsidR="003403FC">
        <w:rPr>
          <w:rFonts w:cstheme="minorHAnsi"/>
          <w:bCs/>
        </w:rPr>
        <w:t xml:space="preserve"> The rest of the questions are for you</w:t>
      </w:r>
      <w:r w:rsidR="001621A6">
        <w:rPr>
          <w:rFonts w:cstheme="minorHAnsi"/>
          <w:bCs/>
        </w:rPr>
        <w:t xml:space="preserve">r </w:t>
      </w:r>
      <w:r w:rsidR="003403FC">
        <w:rPr>
          <w:rFonts w:cstheme="minorHAnsi"/>
          <w:bCs/>
        </w:rPr>
        <w:t>practice</w:t>
      </w:r>
      <w:r w:rsidR="009C1A21">
        <w:rPr>
          <w:rFonts w:cstheme="minorHAnsi"/>
          <w:bCs/>
        </w:rPr>
        <w:t xml:space="preserve"> to prepare you for Homework 5.</w:t>
      </w:r>
    </w:p>
    <w:p w14:paraId="5DFD4332" w14:textId="77777777" w:rsidR="00700ABC" w:rsidRDefault="002F6C30" w:rsidP="00700ABC">
      <w:pPr>
        <w:spacing w:after="120" w:line="240" w:lineRule="auto"/>
        <w:rPr>
          <w:b/>
        </w:rPr>
      </w:pPr>
      <w:r w:rsidRPr="002F6C30">
        <w:rPr>
          <w:b/>
        </w:rPr>
        <w:t>Instruction:</w:t>
      </w:r>
    </w:p>
    <w:p w14:paraId="5807ACD4" w14:textId="77777777" w:rsidR="00172CDE" w:rsidRDefault="00172CDE" w:rsidP="00172CDE">
      <w:pPr>
        <w:pStyle w:val="ListParagraph"/>
        <w:numPr>
          <w:ilvl w:val="0"/>
          <w:numId w:val="8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Recall the Tuesday class participation on Week 10, which asks you to create a Neo4j graph database storing </w:t>
      </w:r>
      <w:r w:rsidR="00101A29">
        <w:rPr>
          <w:rFonts w:cstheme="minorHAnsi"/>
        </w:rPr>
        <w:t xml:space="preserve">real-world </w:t>
      </w:r>
      <w:r w:rsidR="00236F9C">
        <w:rPr>
          <w:rFonts w:cstheme="minorHAnsi"/>
        </w:rPr>
        <w:t xml:space="preserve">entities and </w:t>
      </w:r>
      <w:r>
        <w:rPr>
          <w:rFonts w:cstheme="minorHAnsi"/>
        </w:rPr>
        <w:t xml:space="preserve">relationships </w:t>
      </w:r>
      <w:r w:rsidR="00236F9C">
        <w:rPr>
          <w:rFonts w:cstheme="minorHAnsi"/>
        </w:rPr>
        <w:t>using</w:t>
      </w:r>
      <w:r>
        <w:rPr>
          <w:rFonts w:cstheme="minorHAnsi"/>
        </w:rPr>
        <w:t xml:space="preserve"> Person nodes, Location nodes, and Interest nodes</w:t>
      </w:r>
      <w:r w:rsidR="00236F9C">
        <w:rPr>
          <w:rFonts w:cstheme="minorHAnsi"/>
        </w:rPr>
        <w:t xml:space="preserve"> and edges </w:t>
      </w:r>
      <w:r w:rsidR="00101A29">
        <w:rPr>
          <w:rFonts w:cstheme="minorHAnsi"/>
        </w:rPr>
        <w:t>among</w:t>
      </w:r>
      <w:r w:rsidR="00236F9C">
        <w:rPr>
          <w:rFonts w:cstheme="minorHAnsi"/>
        </w:rPr>
        <w:t xml:space="preserve"> them</w:t>
      </w:r>
      <w:r>
        <w:rPr>
          <w:rFonts w:cstheme="minorHAnsi"/>
        </w:rPr>
        <w:t>. Write Neo4j queries that answer the following questions.</w:t>
      </w:r>
    </w:p>
    <w:p w14:paraId="397E2EC9" w14:textId="77777777" w:rsidR="00172CDE" w:rsidRDefault="00172CDE" w:rsidP="00172CDE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</w:p>
    <w:p w14:paraId="793A58BC" w14:textId="7FAE3391" w:rsidR="00172CDE" w:rsidRPr="00D236DA" w:rsidRDefault="00172CDE" w:rsidP="00832465">
      <w:pPr>
        <w:pStyle w:val="ListParagraph"/>
        <w:numPr>
          <w:ilvl w:val="1"/>
          <w:numId w:val="8"/>
        </w:numPr>
        <w:spacing w:after="120" w:line="240" w:lineRule="auto"/>
        <w:jc w:val="both"/>
        <w:rPr>
          <w:rFonts w:cstheme="minorHAnsi"/>
        </w:rPr>
      </w:pPr>
      <w:r w:rsidRPr="00D236DA">
        <w:rPr>
          <w:rFonts w:cstheme="minorHAnsi"/>
        </w:rPr>
        <w:t>Find all friends of friends of Liam who post</w:t>
      </w:r>
      <w:r w:rsidR="0025299C" w:rsidRPr="00D236DA">
        <w:rPr>
          <w:rFonts w:cstheme="minorHAnsi"/>
        </w:rPr>
        <w:t>ed</w:t>
      </w:r>
      <w:r w:rsidRPr="00D236DA">
        <w:rPr>
          <w:rFonts w:cstheme="minorHAnsi"/>
        </w:rPr>
        <w:t xml:space="preserve"> the message “Happy Birthday”</w:t>
      </w:r>
      <w:r w:rsidR="00746F49" w:rsidRPr="00D236DA">
        <w:rPr>
          <w:rFonts w:cstheme="minorHAnsi"/>
        </w:rPr>
        <w:t>.</w:t>
      </w:r>
      <w:r w:rsidRPr="00D236DA">
        <w:rPr>
          <w:rFonts w:cstheme="minorHAnsi"/>
        </w:rPr>
        <w:t xml:space="preserve"> Only show the name of the friends. </w:t>
      </w:r>
      <w:r w:rsidR="00485328" w:rsidRPr="00D236DA">
        <w:rPr>
          <w:rFonts w:cstheme="minorHAnsi"/>
        </w:rPr>
        <w:t xml:space="preserve"> </w:t>
      </w:r>
    </w:p>
    <w:p w14:paraId="74057E12" w14:textId="77777777" w:rsidR="00D236DA" w:rsidRPr="00D236DA" w:rsidRDefault="00D236DA" w:rsidP="00D236DA">
      <w:pPr>
        <w:pStyle w:val="ListParagraph"/>
        <w:shd w:val="clear" w:color="auto" w:fill="FFFFFE"/>
        <w:spacing w:after="0" w:line="240" w:lineRule="auto"/>
        <w:ind w:left="360" w:firstLine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D236DA">
        <w:rPr>
          <w:rFonts w:ascii="Times New Roman" w:eastAsia="Times New Roman" w:hAnsi="Times New Roman" w:cs="Times New Roman"/>
          <w:color w:val="859900"/>
          <w:sz w:val="24"/>
          <w:szCs w:val="24"/>
        </w:rPr>
        <w:t>MATCH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(</w:t>
      </w:r>
      <w:proofErr w:type="gramStart"/>
      <w:r w:rsidRPr="00D236DA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proofErr w:type="gramEnd"/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)-[: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FRIENDSHIP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]-&gt;()-[: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FRIENDSHIP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]-&gt;(</w:t>
      </w:r>
      <w:r w:rsidRPr="00D236DA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)-[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p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POSTED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]-&gt;()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859900"/>
          <w:sz w:val="24"/>
          <w:szCs w:val="24"/>
        </w:rPr>
        <w:t>where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name 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=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B58900"/>
          <w:sz w:val="24"/>
          <w:szCs w:val="24"/>
        </w:rPr>
        <w:t>"Liam"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859900"/>
          <w:sz w:val="24"/>
          <w:szCs w:val="24"/>
        </w:rPr>
        <w:t>and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p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message 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=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B58900"/>
          <w:sz w:val="24"/>
          <w:szCs w:val="24"/>
        </w:rPr>
        <w:t>"Happy Birthday"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859900"/>
          <w:sz w:val="24"/>
          <w:szCs w:val="24"/>
        </w:rPr>
        <w:t>Return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D236DA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D236DA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D236DA">
        <w:rPr>
          <w:rFonts w:ascii="Times New Roman" w:eastAsia="Times New Roman" w:hAnsi="Times New Roman" w:cs="Times New Roman"/>
          <w:color w:val="333333"/>
          <w:sz w:val="24"/>
          <w:szCs w:val="24"/>
        </w:rPr>
        <w:t>name</w:t>
      </w:r>
    </w:p>
    <w:p w14:paraId="58FD30B8" w14:textId="77777777" w:rsidR="00D236DA" w:rsidRPr="00D236DA" w:rsidRDefault="00D236DA" w:rsidP="00D236DA">
      <w:pPr>
        <w:pStyle w:val="ListParagraph"/>
        <w:spacing w:after="120" w:line="240" w:lineRule="auto"/>
        <w:jc w:val="both"/>
        <w:rPr>
          <w:rFonts w:cstheme="minorHAnsi"/>
        </w:rPr>
      </w:pPr>
    </w:p>
    <w:p w14:paraId="4E6B2FD0" w14:textId="20CC3D68" w:rsidR="00172CDE" w:rsidRDefault="00172CDE" w:rsidP="00172CDE">
      <w:pPr>
        <w:pStyle w:val="ListParagraph"/>
        <w:numPr>
          <w:ilvl w:val="1"/>
          <w:numId w:val="8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 xml:space="preserve">List </w:t>
      </w:r>
      <w:r w:rsidRPr="00EF4409">
        <w:rPr>
          <w:rFonts w:cstheme="minorHAnsi"/>
        </w:rPr>
        <w:t>the names of all James’ friends who play</w:t>
      </w:r>
      <w:r w:rsidR="00DC05D7">
        <w:rPr>
          <w:rFonts w:cstheme="minorHAnsi"/>
        </w:rPr>
        <w:t>ed</w:t>
      </w:r>
      <w:r w:rsidRPr="00EF4409">
        <w:rPr>
          <w:rFonts w:cstheme="minorHAnsi"/>
        </w:rPr>
        <w:t xml:space="preserve"> "Soccer" in ascending order of their name</w:t>
      </w:r>
      <w:r>
        <w:rPr>
          <w:rFonts w:cstheme="minorHAnsi"/>
        </w:rPr>
        <w:t>.</w:t>
      </w:r>
    </w:p>
    <w:p w14:paraId="565C8CA1" w14:textId="6131CB5D" w:rsidR="00D236DA" w:rsidRPr="008608E6" w:rsidRDefault="008608E6" w:rsidP="008608E6">
      <w:pPr>
        <w:shd w:val="clear" w:color="auto" w:fill="FFFFFE"/>
        <w:spacing w:after="0" w:line="240" w:lineRule="auto"/>
        <w:ind w:firstLine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MATCH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(</w:t>
      </w:r>
      <w:proofErr w:type="spellStart"/>
      <w:proofErr w:type="gramStart"/>
      <w:r w:rsidRPr="008608E6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proofErr w:type="spellEnd"/>
      <w:proofErr w:type="gramEnd"/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)-[: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FRIENDSHIP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]-&gt;(</w:t>
      </w:r>
      <w:proofErr w:type="spellStart"/>
      <w:r w:rsidRPr="008608E6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proofErr w:type="spellEnd"/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)-[: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PLAYS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]</w:t>
      </w:r>
      <w:r>
        <w:rPr>
          <w:rFonts w:ascii="Times New Roman" w:eastAsia="Times New Roman" w:hAnsi="Times New Roman" w:cs="Times New Roman"/>
          <w:color w:val="586E75"/>
          <w:sz w:val="24"/>
          <w:szCs w:val="24"/>
        </w:rPr>
        <w:t xml:space="preserve">-   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&gt;(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sport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Interest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)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where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name 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=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B58900"/>
          <w:sz w:val="24"/>
          <w:szCs w:val="24"/>
        </w:rPr>
        <w:t>"James"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and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sport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game 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=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B58900"/>
          <w:sz w:val="24"/>
          <w:szCs w:val="24"/>
        </w:rPr>
        <w:t>"Soccer"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Return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name </w:t>
      </w:r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order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by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8608E6">
        <w:rPr>
          <w:rFonts w:ascii="Times New Roman" w:eastAsia="Times New Roman" w:hAnsi="Times New Roman" w:cs="Times New Roman"/>
          <w:color w:val="000000"/>
          <w:sz w:val="24"/>
          <w:szCs w:val="24"/>
        </w:rPr>
        <w:t>b</w:t>
      </w:r>
      <w:r w:rsidRPr="008608E6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8608E6">
        <w:rPr>
          <w:rFonts w:ascii="Times New Roman" w:eastAsia="Times New Roman" w:hAnsi="Times New Roman" w:cs="Times New Roman"/>
          <w:color w:val="333333"/>
          <w:sz w:val="24"/>
          <w:szCs w:val="24"/>
        </w:rPr>
        <w:t>name </w:t>
      </w:r>
      <w:proofErr w:type="spellStart"/>
      <w:r w:rsidRPr="008608E6">
        <w:rPr>
          <w:rFonts w:ascii="Times New Roman" w:eastAsia="Times New Roman" w:hAnsi="Times New Roman" w:cs="Times New Roman"/>
          <w:color w:val="859900"/>
          <w:sz w:val="24"/>
          <w:szCs w:val="24"/>
        </w:rPr>
        <w:t>asc</w:t>
      </w:r>
      <w:proofErr w:type="spellEnd"/>
    </w:p>
    <w:p w14:paraId="011620CC" w14:textId="77777777" w:rsidR="00172CDE" w:rsidRPr="00EF4409" w:rsidRDefault="00172CDE" w:rsidP="00172CDE">
      <w:pPr>
        <w:pStyle w:val="ListParagraph"/>
        <w:spacing w:after="120" w:line="240" w:lineRule="auto"/>
        <w:jc w:val="both"/>
        <w:rPr>
          <w:rFonts w:cstheme="minorHAnsi"/>
        </w:rPr>
      </w:pPr>
    </w:p>
    <w:p w14:paraId="48F4EA9B" w14:textId="4E539F41" w:rsidR="00172CDE" w:rsidRDefault="00172CDE" w:rsidP="00172CDE">
      <w:pPr>
        <w:pStyle w:val="ListParagraph"/>
        <w:numPr>
          <w:ilvl w:val="1"/>
          <w:numId w:val="8"/>
        </w:numPr>
        <w:spacing w:after="120" w:line="240" w:lineRule="auto"/>
        <w:jc w:val="both"/>
        <w:rPr>
          <w:rFonts w:cstheme="minorHAnsi"/>
        </w:rPr>
      </w:pPr>
      <w:r w:rsidRPr="00EF4409">
        <w:rPr>
          <w:rFonts w:cstheme="minorHAnsi"/>
        </w:rPr>
        <w:t>For each Person node, list the name</w:t>
      </w:r>
      <w:r>
        <w:rPr>
          <w:rFonts w:cstheme="minorHAnsi"/>
        </w:rPr>
        <w:t xml:space="preserve"> of the Person node,</w:t>
      </w:r>
      <w:r w:rsidRPr="00EF4409">
        <w:rPr>
          <w:rFonts w:cstheme="minorHAnsi"/>
        </w:rPr>
        <w:t xml:space="preserve"> </w:t>
      </w:r>
      <w:proofErr w:type="gramStart"/>
      <w:r w:rsidRPr="00EF4409">
        <w:rPr>
          <w:rFonts w:cstheme="minorHAnsi"/>
        </w:rPr>
        <w:t>and  the</w:t>
      </w:r>
      <w:proofErr w:type="gramEnd"/>
      <w:r w:rsidRPr="00EF4409">
        <w:rPr>
          <w:rFonts w:cstheme="minorHAnsi"/>
        </w:rPr>
        <w:t xml:space="preserve"> number of friends</w:t>
      </w:r>
      <w:r w:rsidR="00345085">
        <w:rPr>
          <w:rFonts w:cstheme="minorHAnsi"/>
        </w:rPr>
        <w:t xml:space="preserve"> of the person</w:t>
      </w:r>
      <w:r w:rsidRPr="00EF4409">
        <w:rPr>
          <w:rFonts w:cstheme="minorHAnsi"/>
        </w:rPr>
        <w:t xml:space="preserve"> </w:t>
      </w:r>
      <w:r w:rsidR="00955E31">
        <w:rPr>
          <w:rFonts w:cstheme="minorHAnsi"/>
        </w:rPr>
        <w:t xml:space="preserve">node </w:t>
      </w:r>
      <w:r w:rsidRPr="00EF4409">
        <w:rPr>
          <w:rFonts w:cstheme="minorHAnsi"/>
        </w:rPr>
        <w:t>in descending order of the number of friends.</w:t>
      </w:r>
    </w:p>
    <w:p w14:paraId="2B26B592" w14:textId="06B11B86" w:rsidR="00424EDD" w:rsidRPr="00424EDD" w:rsidRDefault="00424EDD" w:rsidP="00424EDD">
      <w:pPr>
        <w:pStyle w:val="ListParagraph"/>
        <w:shd w:val="clear" w:color="auto" w:fill="FFFFFE"/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MATCH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(</w:t>
      </w:r>
      <w:proofErr w:type="gramStart"/>
      <w:r w:rsidRPr="00424EDD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proofErr w:type="gramEnd"/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)-[</w:t>
      </w:r>
      <w:r w:rsidRPr="00424EDD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FRIENDSHIP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]</w:t>
      </w:r>
      <w:r>
        <w:rPr>
          <w:rFonts w:ascii="Times New Roman" w:eastAsia="Times New Roman" w:hAnsi="Times New Roman" w:cs="Times New Roman"/>
          <w:color w:val="586E75"/>
          <w:sz w:val="24"/>
          <w:szCs w:val="24"/>
        </w:rPr>
        <w:t>-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&gt;(: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)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WITH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,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count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(</w:t>
      </w:r>
      <w:r w:rsidRPr="00424EDD">
        <w:rPr>
          <w:rFonts w:ascii="Times New Roman" w:eastAsia="Times New Roman" w:hAnsi="Times New Roman" w:cs="Times New Roman"/>
          <w:color w:val="000000"/>
          <w:sz w:val="24"/>
          <w:szCs w:val="24"/>
        </w:rPr>
        <w:t>f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)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as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friends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return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name</w:t>
      </w:r>
      <w:r w:rsidRPr="00424EDD">
        <w:rPr>
          <w:rFonts w:ascii="Times New Roman" w:eastAsia="Times New Roman" w:hAnsi="Times New Roman" w:cs="Times New Roman"/>
          <w:color w:val="586E75"/>
          <w:sz w:val="24"/>
          <w:szCs w:val="24"/>
        </w:rPr>
        <w:t>,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friends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order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by</w:t>
      </w:r>
      <w:r w:rsidRPr="00424EDD">
        <w:rPr>
          <w:rFonts w:ascii="Times New Roman" w:eastAsia="Times New Roman" w:hAnsi="Times New Roman" w:cs="Times New Roman"/>
          <w:color w:val="333333"/>
          <w:sz w:val="24"/>
          <w:szCs w:val="24"/>
        </w:rPr>
        <w:t> friends </w:t>
      </w:r>
      <w:r w:rsidRPr="00424EDD">
        <w:rPr>
          <w:rFonts w:ascii="Times New Roman" w:eastAsia="Times New Roman" w:hAnsi="Times New Roman" w:cs="Times New Roman"/>
          <w:color w:val="859900"/>
          <w:sz w:val="24"/>
          <w:szCs w:val="24"/>
        </w:rPr>
        <w:t>desc</w:t>
      </w:r>
    </w:p>
    <w:p w14:paraId="79114CBD" w14:textId="77777777" w:rsidR="008608E6" w:rsidRPr="008608E6" w:rsidRDefault="008608E6" w:rsidP="008608E6">
      <w:pPr>
        <w:spacing w:after="120" w:line="240" w:lineRule="auto"/>
        <w:ind w:left="360"/>
        <w:jc w:val="both"/>
        <w:rPr>
          <w:rFonts w:cstheme="minorHAnsi"/>
        </w:rPr>
      </w:pPr>
    </w:p>
    <w:p w14:paraId="76D9147F" w14:textId="77777777" w:rsidR="00172CDE" w:rsidRPr="00EF4409" w:rsidRDefault="00172CDE" w:rsidP="00172CDE">
      <w:pPr>
        <w:pStyle w:val="ListParagraph"/>
        <w:spacing w:after="120" w:line="240" w:lineRule="auto"/>
        <w:jc w:val="both"/>
        <w:rPr>
          <w:rFonts w:cstheme="minorHAnsi"/>
        </w:rPr>
      </w:pPr>
    </w:p>
    <w:p w14:paraId="00F44FCA" w14:textId="53798CBD" w:rsidR="00172CDE" w:rsidRDefault="00172CDE" w:rsidP="00172CDE">
      <w:pPr>
        <w:pStyle w:val="ListParagraph"/>
        <w:numPr>
          <w:ilvl w:val="1"/>
          <w:numId w:val="8"/>
        </w:numPr>
        <w:spacing w:after="120" w:line="240" w:lineRule="auto"/>
        <w:jc w:val="both"/>
        <w:rPr>
          <w:rFonts w:cstheme="minorHAnsi"/>
        </w:rPr>
      </w:pPr>
      <w:r>
        <w:rPr>
          <w:rFonts w:cstheme="minorHAnsi"/>
        </w:rPr>
        <w:t>List</w:t>
      </w:r>
      <w:r w:rsidRPr="00EF4409">
        <w:rPr>
          <w:rFonts w:cstheme="minorHAnsi"/>
        </w:rPr>
        <w:t xml:space="preserve"> the names of </w:t>
      </w:r>
      <w:r w:rsidR="0009001C">
        <w:rPr>
          <w:rFonts w:cstheme="minorHAnsi"/>
        </w:rPr>
        <w:t>Person node</w:t>
      </w:r>
      <w:r w:rsidR="004F1EE2">
        <w:rPr>
          <w:rFonts w:cstheme="minorHAnsi"/>
        </w:rPr>
        <w:t>s</w:t>
      </w:r>
      <w:r w:rsidRPr="00EF4409">
        <w:rPr>
          <w:rFonts w:cstheme="minorHAnsi"/>
        </w:rPr>
        <w:t xml:space="preserve"> without any friends </w:t>
      </w:r>
      <w:r>
        <w:rPr>
          <w:rFonts w:cstheme="minorHAnsi"/>
        </w:rPr>
        <w:t xml:space="preserve">(i.e., no one </w:t>
      </w:r>
      <w:r w:rsidRPr="00EF4409">
        <w:rPr>
          <w:rFonts w:cstheme="minorHAnsi"/>
        </w:rPr>
        <w:t>thinking of him/her as a friend</w:t>
      </w:r>
      <w:r>
        <w:rPr>
          <w:rFonts w:cstheme="minorHAnsi"/>
        </w:rPr>
        <w:t>). In other words, find the nodes without any incoming edges</w:t>
      </w:r>
      <w:r w:rsidR="0009001C">
        <w:rPr>
          <w:rFonts w:cstheme="minorHAnsi"/>
        </w:rPr>
        <w:t xml:space="preserve"> and list the </w:t>
      </w:r>
      <w:r w:rsidR="00636BD4">
        <w:rPr>
          <w:rFonts w:cstheme="minorHAnsi"/>
        </w:rPr>
        <w:t xml:space="preserve">values of the </w:t>
      </w:r>
      <w:r w:rsidR="0009001C">
        <w:rPr>
          <w:rFonts w:cstheme="minorHAnsi"/>
        </w:rPr>
        <w:t>name attribute</w:t>
      </w:r>
      <w:r w:rsidR="00636BD4">
        <w:rPr>
          <w:rFonts w:cstheme="minorHAnsi"/>
        </w:rPr>
        <w:t>.</w:t>
      </w:r>
    </w:p>
    <w:p w14:paraId="1A5DCA3F" w14:textId="77777777" w:rsidR="00B461D3" w:rsidRPr="00B461D3" w:rsidRDefault="00B461D3" w:rsidP="00B461D3">
      <w:pPr>
        <w:pStyle w:val="ListParagraph"/>
        <w:shd w:val="clear" w:color="auto" w:fill="FFFFFE"/>
        <w:spacing w:after="0" w:line="240" w:lineRule="auto"/>
        <w:ind w:left="36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B461D3">
        <w:rPr>
          <w:rFonts w:ascii="Times New Roman" w:eastAsia="Times New Roman" w:hAnsi="Times New Roman" w:cs="Times New Roman"/>
          <w:color w:val="859900"/>
          <w:sz w:val="24"/>
          <w:szCs w:val="24"/>
        </w:rPr>
        <w:t>MATCH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(</w:t>
      </w:r>
      <w:proofErr w:type="gramStart"/>
      <w:r w:rsidRPr="00B461D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: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proofErr w:type="gramEnd"/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)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B461D3">
        <w:rPr>
          <w:rFonts w:ascii="Times New Roman" w:eastAsia="Times New Roman" w:hAnsi="Times New Roman" w:cs="Times New Roman"/>
          <w:color w:val="859900"/>
          <w:sz w:val="24"/>
          <w:szCs w:val="24"/>
        </w:rPr>
        <w:t>where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B461D3">
        <w:rPr>
          <w:rFonts w:ascii="Times New Roman" w:eastAsia="Times New Roman" w:hAnsi="Times New Roman" w:cs="Times New Roman"/>
          <w:color w:val="859900"/>
          <w:sz w:val="24"/>
          <w:szCs w:val="24"/>
        </w:rPr>
        <w:t>not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(</w:t>
      </w:r>
      <w:r w:rsidRPr="00B461D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)&lt;-[: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FRIENDSHIP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]-(: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person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)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B461D3">
        <w:rPr>
          <w:rFonts w:ascii="Times New Roman" w:eastAsia="Times New Roman" w:hAnsi="Times New Roman" w:cs="Times New Roman"/>
          <w:color w:val="859900"/>
          <w:sz w:val="24"/>
          <w:szCs w:val="24"/>
        </w:rPr>
        <w:t>Return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 </w:t>
      </w:r>
      <w:r w:rsidRPr="00B461D3">
        <w:rPr>
          <w:rFonts w:ascii="Times New Roman" w:eastAsia="Times New Roman" w:hAnsi="Times New Roman" w:cs="Times New Roman"/>
          <w:color w:val="000000"/>
          <w:sz w:val="24"/>
          <w:szCs w:val="24"/>
        </w:rPr>
        <w:t>a</w:t>
      </w:r>
      <w:r w:rsidRPr="00B461D3">
        <w:rPr>
          <w:rFonts w:ascii="Times New Roman" w:eastAsia="Times New Roman" w:hAnsi="Times New Roman" w:cs="Times New Roman"/>
          <w:color w:val="586E75"/>
          <w:sz w:val="24"/>
          <w:szCs w:val="24"/>
        </w:rPr>
        <w:t>.</w:t>
      </w:r>
      <w:r w:rsidRPr="00B461D3">
        <w:rPr>
          <w:rFonts w:ascii="Times New Roman" w:eastAsia="Times New Roman" w:hAnsi="Times New Roman" w:cs="Times New Roman"/>
          <w:color w:val="333333"/>
          <w:sz w:val="24"/>
          <w:szCs w:val="24"/>
        </w:rPr>
        <w:t>name</w:t>
      </w:r>
    </w:p>
    <w:p w14:paraId="79191D2D" w14:textId="77777777" w:rsidR="00424EDD" w:rsidRPr="00424EDD" w:rsidRDefault="00424EDD" w:rsidP="00424EDD">
      <w:pPr>
        <w:spacing w:after="120" w:line="240" w:lineRule="auto"/>
        <w:ind w:left="360"/>
        <w:jc w:val="both"/>
        <w:rPr>
          <w:rFonts w:cstheme="minorHAnsi"/>
        </w:rPr>
      </w:pPr>
    </w:p>
    <w:p w14:paraId="37A5B167" w14:textId="77777777" w:rsidR="00172CDE" w:rsidRPr="00E371EF" w:rsidRDefault="00172CDE" w:rsidP="00172CDE">
      <w:pPr>
        <w:pStyle w:val="ListParagraph"/>
        <w:spacing w:after="120" w:line="240" w:lineRule="auto"/>
        <w:jc w:val="both"/>
        <w:rPr>
          <w:rFonts w:cstheme="minorHAnsi"/>
        </w:rPr>
      </w:pPr>
    </w:p>
    <w:p w14:paraId="6A939F06" w14:textId="77777777" w:rsidR="00172CDE" w:rsidRPr="002F6C30" w:rsidRDefault="00172CDE" w:rsidP="00172CDE">
      <w:pPr>
        <w:pStyle w:val="ListParagraph"/>
        <w:numPr>
          <w:ilvl w:val="0"/>
          <w:numId w:val="8"/>
        </w:numPr>
        <w:spacing w:after="120" w:line="240" w:lineRule="auto"/>
        <w:jc w:val="both"/>
      </w:pPr>
      <w:r>
        <w:t xml:space="preserve">Recall the Thursday class participation on Week 10, which asks you to create a Neo4j graph database and store the data exported from </w:t>
      </w:r>
      <w:r w:rsidR="00D16FF9">
        <w:t>relations created per</w:t>
      </w:r>
      <w:r>
        <w:t xml:space="preserve"> the ER diagram in Fig. 1.</w:t>
      </w:r>
    </w:p>
    <w:p w14:paraId="3C488FFB" w14:textId="77777777" w:rsidR="00172CDE" w:rsidRPr="00CD2D59" w:rsidRDefault="00172CDE" w:rsidP="00172CDE">
      <w:pPr>
        <w:spacing w:after="120" w:line="240" w:lineRule="auto"/>
        <w:jc w:val="center"/>
        <w:rPr>
          <w:rFonts w:cstheme="minorHAnsi"/>
        </w:rPr>
      </w:pPr>
      <w:r w:rsidRPr="00CD2D59">
        <w:rPr>
          <w:rFonts w:cstheme="minorHAnsi"/>
          <w:noProof/>
        </w:rPr>
        <w:lastRenderedPageBreak/>
        <w:drawing>
          <wp:inline distT="0" distB="0" distL="0" distR="0" wp14:anchorId="388421DF" wp14:editId="40142B86">
            <wp:extent cx="3495038" cy="1155426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8414" cy="117307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6C8721D" w14:textId="77777777" w:rsidR="00172CDE" w:rsidRPr="00CD2D59" w:rsidRDefault="00172CDE" w:rsidP="00172CDE">
      <w:pPr>
        <w:spacing w:after="120" w:line="240" w:lineRule="auto"/>
        <w:jc w:val="center"/>
        <w:rPr>
          <w:rFonts w:cstheme="minorHAnsi"/>
        </w:rPr>
      </w:pPr>
      <w:r w:rsidRPr="00CD2D59">
        <w:rPr>
          <w:rFonts w:cstheme="minorHAnsi"/>
        </w:rPr>
        <w:t xml:space="preserve">Fig. </w:t>
      </w:r>
      <w:r>
        <w:rPr>
          <w:rFonts w:cstheme="minorHAnsi"/>
        </w:rPr>
        <w:t>1</w:t>
      </w:r>
      <w:r w:rsidRPr="00CD2D59">
        <w:rPr>
          <w:rFonts w:cstheme="minorHAnsi"/>
        </w:rPr>
        <w:t xml:space="preserve"> ER diagram of a database of suppliers, parts, and suppliers supply parts.</w:t>
      </w:r>
    </w:p>
    <w:p w14:paraId="12CEABE3" w14:textId="77777777" w:rsidR="00172CDE" w:rsidRPr="00CD2D59" w:rsidRDefault="00172CDE" w:rsidP="00F33CE5">
      <w:pPr>
        <w:spacing w:after="120" w:line="240" w:lineRule="auto"/>
        <w:ind w:left="360"/>
        <w:rPr>
          <w:rFonts w:cstheme="minorHAnsi"/>
        </w:rPr>
      </w:pPr>
      <w:r w:rsidRPr="00CD2D59">
        <w:rPr>
          <w:rFonts w:cstheme="minorHAnsi"/>
        </w:rPr>
        <w:t xml:space="preserve">Write Cypher statements to answer the following queries. </w:t>
      </w:r>
    </w:p>
    <w:p w14:paraId="1DA4E5C7" w14:textId="77777777" w:rsidR="00172CDE" w:rsidRPr="00CD2D59" w:rsidRDefault="00172CDE" w:rsidP="00F33CE5">
      <w:pPr>
        <w:pStyle w:val="ListParagraph"/>
        <w:numPr>
          <w:ilvl w:val="0"/>
          <w:numId w:val="17"/>
        </w:numPr>
        <w:spacing w:after="120" w:line="240" w:lineRule="auto"/>
        <w:ind w:left="720"/>
        <w:rPr>
          <w:rFonts w:cstheme="minorHAnsi"/>
        </w:rPr>
      </w:pPr>
      <w:r w:rsidRPr="00CD2D59">
        <w:rPr>
          <w:rFonts w:cstheme="minorHAnsi"/>
        </w:rPr>
        <w:t xml:space="preserve">Add one new supplier with your name as the value of </w:t>
      </w:r>
      <w:r w:rsidR="0025299C">
        <w:rPr>
          <w:rFonts w:cstheme="minorHAnsi"/>
        </w:rPr>
        <w:t xml:space="preserve">the </w:t>
      </w:r>
      <w:proofErr w:type="spellStart"/>
      <w:r w:rsidRPr="00CD2D59">
        <w:rPr>
          <w:rFonts w:cstheme="minorHAnsi"/>
        </w:rPr>
        <w:t>sname</w:t>
      </w:r>
      <w:proofErr w:type="spellEnd"/>
      <w:r w:rsidR="0025299C">
        <w:rPr>
          <w:rFonts w:cstheme="minorHAnsi"/>
        </w:rPr>
        <w:t xml:space="preserve"> attribute</w:t>
      </w:r>
      <w:r w:rsidRPr="00CD2D59">
        <w:rPr>
          <w:rFonts w:cstheme="minorHAnsi"/>
        </w:rPr>
        <w:t xml:space="preserve">. Find the </w:t>
      </w:r>
      <w:proofErr w:type="spellStart"/>
      <w:r w:rsidRPr="00CD2D59">
        <w:rPr>
          <w:rFonts w:cstheme="minorHAnsi"/>
          <w:i/>
        </w:rPr>
        <w:t>snames</w:t>
      </w:r>
      <w:proofErr w:type="spellEnd"/>
      <w:r w:rsidRPr="00CD2D59">
        <w:rPr>
          <w:rFonts w:cstheme="minorHAnsi"/>
        </w:rPr>
        <w:t xml:space="preserve"> of suppliers who do not supply any part. Show the result in ascending order of </w:t>
      </w:r>
      <w:proofErr w:type="spellStart"/>
      <w:r w:rsidRPr="00CD2D59">
        <w:rPr>
          <w:rFonts w:cstheme="minorHAnsi"/>
          <w:i/>
          <w:iCs/>
        </w:rPr>
        <w:t>snames</w:t>
      </w:r>
      <w:proofErr w:type="spellEnd"/>
      <w:r w:rsidRPr="00CD2D59">
        <w:rPr>
          <w:rFonts w:cstheme="minorHAnsi"/>
        </w:rPr>
        <w:t xml:space="preserve">. This query should return only the </w:t>
      </w:r>
      <w:proofErr w:type="spellStart"/>
      <w:r w:rsidRPr="00CD2D59">
        <w:rPr>
          <w:rFonts w:cstheme="minorHAnsi"/>
        </w:rPr>
        <w:t>sname</w:t>
      </w:r>
      <w:proofErr w:type="spellEnd"/>
      <w:r w:rsidRPr="00CD2D59">
        <w:rPr>
          <w:rFonts w:cstheme="minorHAnsi"/>
        </w:rPr>
        <w:t xml:space="preserve"> that you just add.</w:t>
      </w:r>
    </w:p>
    <w:p w14:paraId="5A0FD39D" w14:textId="77777777" w:rsidR="00172CDE" w:rsidRPr="00CD2D59" w:rsidRDefault="00172CDE" w:rsidP="00F33CE5">
      <w:pPr>
        <w:pStyle w:val="ListParagraph"/>
        <w:numPr>
          <w:ilvl w:val="0"/>
          <w:numId w:val="17"/>
        </w:numPr>
        <w:spacing w:after="120" w:line="240" w:lineRule="auto"/>
        <w:ind w:left="720"/>
        <w:jc w:val="both"/>
        <w:rPr>
          <w:rFonts w:cstheme="minorHAnsi"/>
        </w:rPr>
      </w:pPr>
      <w:r w:rsidRPr="00CD2D59">
        <w:rPr>
          <w:rFonts w:cstheme="minorHAnsi"/>
        </w:rPr>
        <w:t xml:space="preserve">Find unique </w:t>
      </w:r>
      <w:proofErr w:type="spellStart"/>
      <w:r w:rsidRPr="00CD2D59">
        <w:rPr>
          <w:rFonts w:cstheme="minorHAnsi"/>
          <w:i/>
        </w:rPr>
        <w:t>sids</w:t>
      </w:r>
      <w:proofErr w:type="spellEnd"/>
      <w:r w:rsidRPr="00CD2D59">
        <w:rPr>
          <w:rFonts w:cstheme="minorHAnsi"/>
        </w:rPr>
        <w:t xml:space="preserve"> and </w:t>
      </w:r>
      <w:proofErr w:type="spellStart"/>
      <w:r w:rsidRPr="00CD2D59">
        <w:rPr>
          <w:rFonts w:cstheme="minorHAnsi"/>
          <w:i/>
        </w:rPr>
        <w:t>snames</w:t>
      </w:r>
      <w:proofErr w:type="spellEnd"/>
      <w:r w:rsidRPr="00CD2D59">
        <w:rPr>
          <w:rFonts w:cstheme="minorHAnsi"/>
        </w:rPr>
        <w:t xml:space="preserve"> of suppliers who </w:t>
      </w:r>
      <w:r w:rsidRPr="00CD2D59">
        <w:rPr>
          <w:rFonts w:cstheme="minorHAnsi"/>
          <w:b/>
        </w:rPr>
        <w:t>supply a black part and a blue part</w:t>
      </w:r>
      <w:r w:rsidRPr="00CD2D59">
        <w:rPr>
          <w:rFonts w:cstheme="minorHAnsi"/>
        </w:rPr>
        <w:t xml:space="preserve">. Show the result in ascending order of </w:t>
      </w:r>
      <w:proofErr w:type="spellStart"/>
      <w:r w:rsidRPr="00CD2D59">
        <w:rPr>
          <w:rFonts w:cstheme="minorHAnsi"/>
          <w:i/>
          <w:iCs/>
        </w:rPr>
        <w:t>sids</w:t>
      </w:r>
      <w:proofErr w:type="spellEnd"/>
      <w:r w:rsidRPr="00CD2D59">
        <w:rPr>
          <w:rFonts w:cstheme="minorHAnsi"/>
        </w:rPr>
        <w:t>.</w:t>
      </w:r>
    </w:p>
    <w:p w14:paraId="2C362373" w14:textId="77777777" w:rsidR="00172CDE" w:rsidRPr="00CD2D59" w:rsidRDefault="00172CDE" w:rsidP="00F33CE5">
      <w:pPr>
        <w:pStyle w:val="ListParagraph"/>
        <w:numPr>
          <w:ilvl w:val="0"/>
          <w:numId w:val="17"/>
        </w:numPr>
        <w:spacing w:after="120" w:line="240" w:lineRule="auto"/>
        <w:ind w:left="720"/>
        <w:jc w:val="both"/>
        <w:rPr>
          <w:rFonts w:cstheme="minorHAnsi"/>
        </w:rPr>
      </w:pPr>
      <w:r w:rsidRPr="00CD2D59">
        <w:rPr>
          <w:rFonts w:cstheme="minorHAnsi"/>
        </w:rPr>
        <w:t xml:space="preserve">Find suppliers who supply exactly 40 parts. List </w:t>
      </w:r>
      <w:proofErr w:type="spellStart"/>
      <w:r w:rsidRPr="00CD2D59">
        <w:rPr>
          <w:rFonts w:cstheme="minorHAnsi"/>
        </w:rPr>
        <w:t>sid</w:t>
      </w:r>
      <w:proofErr w:type="spellEnd"/>
      <w:r w:rsidRPr="00CD2D59">
        <w:rPr>
          <w:rFonts w:cstheme="minorHAnsi"/>
        </w:rPr>
        <w:t xml:space="preserve"> and </w:t>
      </w:r>
      <w:proofErr w:type="spellStart"/>
      <w:r w:rsidRPr="00CD2D59">
        <w:rPr>
          <w:rFonts w:cstheme="minorHAnsi"/>
        </w:rPr>
        <w:t>sname</w:t>
      </w:r>
      <w:proofErr w:type="spellEnd"/>
      <w:r w:rsidRPr="00CD2D59">
        <w:rPr>
          <w:rFonts w:cstheme="minorHAnsi"/>
        </w:rPr>
        <w:t xml:space="preserve"> values.</w:t>
      </w:r>
    </w:p>
    <w:p w14:paraId="33FABE75" w14:textId="77777777" w:rsidR="00172CDE" w:rsidRDefault="00172CDE" w:rsidP="00F33CE5">
      <w:pPr>
        <w:pStyle w:val="ListParagraph"/>
        <w:numPr>
          <w:ilvl w:val="0"/>
          <w:numId w:val="17"/>
        </w:numPr>
        <w:spacing w:after="120" w:line="240" w:lineRule="auto"/>
        <w:ind w:left="720"/>
        <w:jc w:val="both"/>
        <w:rPr>
          <w:rFonts w:cstheme="minorHAnsi"/>
        </w:rPr>
      </w:pPr>
      <w:r w:rsidRPr="00CD2D59">
        <w:rPr>
          <w:rFonts w:cstheme="minorHAnsi"/>
        </w:rPr>
        <w:t xml:space="preserve">Find the </w:t>
      </w:r>
      <w:proofErr w:type="spellStart"/>
      <w:r w:rsidRPr="00CD2D59">
        <w:rPr>
          <w:rFonts w:cstheme="minorHAnsi"/>
        </w:rPr>
        <w:t>snames</w:t>
      </w:r>
      <w:proofErr w:type="spellEnd"/>
      <w:r w:rsidRPr="00CD2D59">
        <w:rPr>
          <w:rFonts w:cstheme="minorHAnsi"/>
        </w:rPr>
        <w:t xml:space="preserve"> of the suppliers who supply </w:t>
      </w:r>
      <w:r w:rsidRPr="00CD2D59">
        <w:rPr>
          <w:rFonts w:cstheme="minorHAnsi"/>
          <w:b/>
        </w:rPr>
        <w:t>every green part</w:t>
      </w:r>
      <w:r w:rsidRPr="00CD2D59">
        <w:rPr>
          <w:rFonts w:cstheme="minorHAnsi"/>
        </w:rPr>
        <w:t xml:space="preserve">. Show the result in ascending order of </w:t>
      </w:r>
      <w:proofErr w:type="spellStart"/>
      <w:r w:rsidRPr="00CD2D59">
        <w:rPr>
          <w:rFonts w:cstheme="minorHAnsi"/>
          <w:i/>
          <w:iCs/>
        </w:rPr>
        <w:t>snames</w:t>
      </w:r>
      <w:proofErr w:type="spellEnd"/>
      <w:r w:rsidR="00C0154B">
        <w:rPr>
          <w:rFonts w:cstheme="minorHAnsi"/>
        </w:rPr>
        <w:t xml:space="preserve"> values.</w:t>
      </w:r>
    </w:p>
    <w:p w14:paraId="35695384" w14:textId="77777777" w:rsidR="00172CDE" w:rsidRDefault="00172CDE" w:rsidP="002F6C30">
      <w:pPr>
        <w:spacing w:after="120" w:line="240" w:lineRule="auto"/>
        <w:rPr>
          <w:b/>
        </w:rPr>
      </w:pPr>
    </w:p>
    <w:p w14:paraId="24B5AD98" w14:textId="77777777" w:rsidR="00ED6DBF" w:rsidRDefault="00BC5C57" w:rsidP="00ED6DBF">
      <w:pPr>
        <w:pStyle w:val="ListParagraph"/>
        <w:numPr>
          <w:ilvl w:val="0"/>
          <w:numId w:val="8"/>
        </w:numPr>
        <w:spacing w:after="120" w:line="240" w:lineRule="auto"/>
        <w:jc w:val="both"/>
      </w:pPr>
      <w:r>
        <w:t>Prep</w:t>
      </w:r>
      <w:r w:rsidR="00F85A2E">
        <w:t>are the database</w:t>
      </w:r>
      <w:r>
        <w:t xml:space="preserve"> for Homework 5. </w:t>
      </w:r>
      <w:r w:rsidR="00ED6DBF">
        <w:t xml:space="preserve">See the instruction on how to create the </w:t>
      </w:r>
      <w:proofErr w:type="spellStart"/>
      <w:r w:rsidR="00ED6DBF">
        <w:t>tweetsdb</w:t>
      </w:r>
      <w:proofErr w:type="spellEnd"/>
      <w:r w:rsidR="00ED6DBF">
        <w:t xml:space="preserve"> database. After you execute </w:t>
      </w:r>
      <w:proofErr w:type="spellStart"/>
      <w:r w:rsidR="00ED6DBF">
        <w:t>LoadTweets.cypher</w:t>
      </w:r>
      <w:proofErr w:type="spellEnd"/>
      <w:r w:rsidR="00ED6DBF">
        <w:t xml:space="preserve"> per the instruction, execute</w:t>
      </w:r>
      <w:r w:rsidR="00ED7305">
        <w:t xml:space="preserve"> the following statement.</w:t>
      </w:r>
    </w:p>
    <w:p w14:paraId="68D1745C" w14:textId="77777777" w:rsidR="00ED6DBF" w:rsidRDefault="00ED6DBF" w:rsidP="00ED6DBF">
      <w:pPr>
        <w:shd w:val="clear" w:color="auto" w:fill="FFFFFE"/>
        <w:spacing w:after="0" w:line="240" w:lineRule="auto"/>
        <w:ind w:left="720"/>
        <w:rPr>
          <w:rFonts w:eastAsia="Times New Roman" w:cstheme="minorHAnsi"/>
          <w:sz w:val="24"/>
          <w:szCs w:val="24"/>
          <w:lang w:bidi="th-TH"/>
        </w:rPr>
      </w:pPr>
      <w:r w:rsidRPr="00EB022C">
        <w:rPr>
          <w:rFonts w:eastAsia="Times New Roman" w:cstheme="minorHAnsi"/>
          <w:sz w:val="24"/>
          <w:szCs w:val="24"/>
          <w:lang w:bidi="th-TH"/>
        </w:rPr>
        <w:t>call </w:t>
      </w:r>
      <w:proofErr w:type="spellStart"/>
      <w:proofErr w:type="gramStart"/>
      <w:r w:rsidRPr="00EB022C">
        <w:rPr>
          <w:rFonts w:eastAsia="Times New Roman" w:cstheme="minorHAnsi"/>
          <w:sz w:val="24"/>
          <w:szCs w:val="24"/>
          <w:lang w:bidi="th-TH"/>
        </w:rPr>
        <w:t>db.schema</w:t>
      </w:r>
      <w:proofErr w:type="gramEnd"/>
      <w:r w:rsidRPr="00EB022C">
        <w:rPr>
          <w:rFonts w:eastAsia="Times New Roman" w:cstheme="minorHAnsi"/>
          <w:sz w:val="24"/>
          <w:szCs w:val="24"/>
          <w:lang w:bidi="th-TH"/>
        </w:rPr>
        <w:t>.visualization</w:t>
      </w:r>
      <w:proofErr w:type="spellEnd"/>
      <w:r w:rsidRPr="00EB022C">
        <w:rPr>
          <w:rFonts w:eastAsia="Times New Roman" w:cstheme="minorHAnsi"/>
          <w:sz w:val="24"/>
          <w:szCs w:val="24"/>
          <w:lang w:bidi="th-TH"/>
        </w:rPr>
        <w:t>()</w:t>
      </w:r>
    </w:p>
    <w:p w14:paraId="4669ECF3" w14:textId="4BA2909F" w:rsidR="00ED7305" w:rsidRPr="00EB4BB7" w:rsidRDefault="00832465" w:rsidP="00ED6DBF">
      <w:pPr>
        <w:shd w:val="clear" w:color="auto" w:fill="FFFFFE"/>
        <w:spacing w:after="0" w:line="240" w:lineRule="auto"/>
        <w:ind w:left="720"/>
        <w:rPr>
          <w:rFonts w:eastAsia="Times New Roman" w:cstheme="minorHAnsi"/>
          <w:sz w:val="24"/>
          <w:szCs w:val="24"/>
          <w:lang w:bidi="th-TH"/>
        </w:rPr>
      </w:pPr>
      <w:r>
        <w:rPr>
          <w:noProof/>
        </w:rPr>
        <w:drawing>
          <wp:inline distT="0" distB="0" distL="0" distR="0" wp14:anchorId="369305FE" wp14:editId="4053DD74">
            <wp:extent cx="5943600" cy="2938780"/>
            <wp:effectExtent l="0" t="0" r="0" b="0"/>
            <wp:docPr id="2" name="Picture 2" descr="Chart, bubbl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bubble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38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B405F5" w14:textId="77777777" w:rsidR="008E52B9" w:rsidRDefault="00ED7305" w:rsidP="008E52B9">
      <w:pPr>
        <w:pStyle w:val="ListParagraph"/>
        <w:spacing w:after="120" w:line="240" w:lineRule="auto"/>
        <w:ind w:left="360"/>
        <w:jc w:val="both"/>
      </w:pPr>
      <w:r>
        <w:t>Configure your pseudo schema to show the node</w:t>
      </w:r>
      <w:r w:rsidR="00D55C1D">
        <w:t xml:space="preserve"> label.</w:t>
      </w:r>
      <w:r>
        <w:t xml:space="preserve"> </w:t>
      </w:r>
      <w:r w:rsidR="001A54D2">
        <w:t>Take the screenshot of the pseudo schema</w:t>
      </w:r>
      <w:r w:rsidR="003C7BD8">
        <w:t>.</w:t>
      </w:r>
      <w:r w:rsidR="001A54D2">
        <w:t xml:space="preserve"> </w:t>
      </w:r>
      <w:r w:rsidR="003C7BD8">
        <w:t>S</w:t>
      </w:r>
      <w:r w:rsidR="001A54D2">
        <w:t>ubmit the screenshot</w:t>
      </w:r>
      <w:r w:rsidR="00D55C1D">
        <w:t xml:space="preserve"> for this class participation and for Homework 5 Question 1.</w:t>
      </w:r>
    </w:p>
    <w:p w14:paraId="5D55867B" w14:textId="77777777" w:rsidR="008E52B9" w:rsidRDefault="008E52B9" w:rsidP="008E52B9">
      <w:pPr>
        <w:pStyle w:val="ListParagraph"/>
        <w:spacing w:after="120" w:line="240" w:lineRule="auto"/>
        <w:ind w:left="360"/>
        <w:jc w:val="both"/>
      </w:pPr>
    </w:p>
    <w:p w14:paraId="35150DE7" w14:textId="77777777" w:rsidR="00317806" w:rsidRDefault="00B95E1E" w:rsidP="008E52B9">
      <w:pPr>
        <w:pStyle w:val="ListParagraph"/>
        <w:spacing w:after="120" w:line="240" w:lineRule="auto"/>
        <w:ind w:left="360"/>
        <w:jc w:val="both"/>
      </w:pPr>
      <w:r>
        <w:t>Run</w:t>
      </w:r>
      <w:r w:rsidR="008E52B9">
        <w:t xml:space="preserve"> Neo4j statements </w:t>
      </w:r>
      <w:r>
        <w:t>to</w:t>
      </w:r>
      <w:r w:rsidR="008E52B9">
        <w:t xml:space="preserve"> make sure that the value</w:t>
      </w:r>
      <w:r w:rsidR="00317806">
        <w:t>s</w:t>
      </w:r>
      <w:r w:rsidR="008E52B9">
        <w:t xml:space="preserve"> of the</w:t>
      </w:r>
      <w:r w:rsidR="00D55C1D">
        <w:t xml:space="preserve"> </w:t>
      </w:r>
      <w:r w:rsidR="008E52B9">
        <w:t xml:space="preserve">location attribute for the </w:t>
      </w:r>
    </w:p>
    <w:p w14:paraId="03C31C01" w14:textId="77777777" w:rsidR="008E52B9" w:rsidRDefault="00317806" w:rsidP="008E52B9">
      <w:pPr>
        <w:pStyle w:val="ListParagraph"/>
        <w:spacing w:after="120" w:line="240" w:lineRule="auto"/>
        <w:ind w:left="360"/>
        <w:jc w:val="both"/>
      </w:pPr>
      <w:r>
        <w:t xml:space="preserve">User nodes </w:t>
      </w:r>
      <w:r w:rsidR="008E52B9">
        <w:t>who live</w:t>
      </w:r>
      <w:r>
        <w:t>d</w:t>
      </w:r>
      <w:r w:rsidR="008E52B9">
        <w:t xml:space="preserve"> in the same state is same. For instance, all users who live</w:t>
      </w:r>
      <w:r>
        <w:t>d</w:t>
      </w:r>
      <w:r w:rsidR="008E52B9">
        <w:t xml:space="preserve"> in the state of Florida should have the same value for the</w:t>
      </w:r>
      <w:r w:rsidR="00B95E1E">
        <w:t xml:space="preserve"> </w:t>
      </w:r>
      <w:r w:rsidR="008E52B9">
        <w:t>location attribute as “Florida” instead of “Florida” or “FL”.</w:t>
      </w:r>
    </w:p>
    <w:p w14:paraId="6F1617F8" w14:textId="77777777" w:rsidR="00EF2A48" w:rsidRDefault="00EF2A48" w:rsidP="008E52B9">
      <w:pPr>
        <w:pStyle w:val="ListParagraph"/>
        <w:spacing w:after="120" w:line="240" w:lineRule="auto"/>
        <w:ind w:left="360"/>
        <w:jc w:val="both"/>
      </w:pPr>
    </w:p>
    <w:p w14:paraId="3DA27B7B" w14:textId="77777777" w:rsidR="00EF2A48" w:rsidRDefault="003C7BD8" w:rsidP="008E52B9">
      <w:pPr>
        <w:pStyle w:val="ListParagraph"/>
        <w:spacing w:after="120" w:line="240" w:lineRule="auto"/>
        <w:ind w:left="360"/>
        <w:jc w:val="both"/>
      </w:pPr>
      <w:r>
        <w:t>Also s</w:t>
      </w:r>
      <w:r w:rsidR="00EF2A48">
        <w:t>ubmit Q</w:t>
      </w:r>
      <w:proofErr w:type="gramStart"/>
      <w:r w:rsidR="00EF2A48">
        <w:t>3.cypher</w:t>
      </w:r>
      <w:proofErr w:type="gramEnd"/>
      <w:r w:rsidR="00EF2A48">
        <w:t xml:space="preserve"> that contains these Neo4j statements.</w:t>
      </w:r>
    </w:p>
    <w:p w14:paraId="1D67F73A" w14:textId="77777777" w:rsidR="00E371EF" w:rsidRDefault="00E371EF" w:rsidP="00E371EF">
      <w:pPr>
        <w:pStyle w:val="ListParagraph"/>
        <w:spacing w:after="120" w:line="240" w:lineRule="auto"/>
        <w:ind w:left="360"/>
        <w:jc w:val="both"/>
        <w:rPr>
          <w:rFonts w:cstheme="minorHAnsi"/>
        </w:rPr>
      </w:pPr>
    </w:p>
    <w:sectPr w:rsidR="00E371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B3C6B" w14:textId="77777777" w:rsidR="00774B82" w:rsidRDefault="00774B82" w:rsidP="00EC3DFE">
      <w:pPr>
        <w:spacing w:after="0" w:line="240" w:lineRule="auto"/>
      </w:pPr>
      <w:r>
        <w:separator/>
      </w:r>
    </w:p>
  </w:endnote>
  <w:endnote w:type="continuationSeparator" w:id="0">
    <w:p w14:paraId="48342851" w14:textId="77777777" w:rsidR="00774B82" w:rsidRDefault="00774B82" w:rsidP="00EC3D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D5313" w14:textId="77777777" w:rsidR="00774B82" w:rsidRDefault="00774B82" w:rsidP="00EC3DFE">
      <w:pPr>
        <w:spacing w:after="0" w:line="240" w:lineRule="auto"/>
      </w:pPr>
      <w:r>
        <w:separator/>
      </w:r>
    </w:p>
  </w:footnote>
  <w:footnote w:type="continuationSeparator" w:id="0">
    <w:p w14:paraId="2FD3D910" w14:textId="77777777" w:rsidR="00774B82" w:rsidRDefault="00774B82" w:rsidP="00EC3DF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93898"/>
    <w:multiLevelType w:val="hybridMultilevel"/>
    <w:tmpl w:val="9AAC4F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88431F"/>
    <w:multiLevelType w:val="multilevel"/>
    <w:tmpl w:val="8480A5A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05DC7A0E"/>
    <w:multiLevelType w:val="multilevel"/>
    <w:tmpl w:val="AAC6019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3)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2B71A3E"/>
    <w:multiLevelType w:val="hybridMultilevel"/>
    <w:tmpl w:val="B798B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EE7E5B"/>
    <w:multiLevelType w:val="hybridMultilevel"/>
    <w:tmpl w:val="7FB0EE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8977E13"/>
    <w:multiLevelType w:val="hybridMultilevel"/>
    <w:tmpl w:val="B798B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E32957"/>
    <w:multiLevelType w:val="hybridMultilevel"/>
    <w:tmpl w:val="15ACD6C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C105182"/>
    <w:multiLevelType w:val="hybridMultilevel"/>
    <w:tmpl w:val="741CDF9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15B5D7A"/>
    <w:multiLevelType w:val="hybridMultilevel"/>
    <w:tmpl w:val="996E88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195F8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2FAE528A"/>
    <w:multiLevelType w:val="multilevel"/>
    <w:tmpl w:val="FD462E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"/>
      <w:lvlJc w:val="left"/>
      <w:pPr>
        <w:ind w:left="1152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304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096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48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0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192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698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7776" w:hanging="1440"/>
      </w:pPr>
      <w:rPr>
        <w:rFonts w:hint="default"/>
      </w:rPr>
    </w:lvl>
  </w:abstractNum>
  <w:abstractNum w:abstractNumId="11" w15:restartNumberingAfterBreak="0">
    <w:nsid w:val="3B90419F"/>
    <w:multiLevelType w:val="hybridMultilevel"/>
    <w:tmpl w:val="F90A80FA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3C7207B"/>
    <w:multiLevelType w:val="hybridMultilevel"/>
    <w:tmpl w:val="960E09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F976D7"/>
    <w:multiLevelType w:val="hybridMultilevel"/>
    <w:tmpl w:val="563A5C94"/>
    <w:lvl w:ilvl="0" w:tplc="6F5234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01B07F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3F1358F"/>
    <w:multiLevelType w:val="hybridMultilevel"/>
    <w:tmpl w:val="B888BB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45071D"/>
    <w:multiLevelType w:val="hybridMultilevel"/>
    <w:tmpl w:val="B798B9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CD71458"/>
    <w:multiLevelType w:val="hybridMultilevel"/>
    <w:tmpl w:val="48D2196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2"/>
  </w:num>
  <w:num w:numId="3">
    <w:abstractNumId w:val="15"/>
  </w:num>
  <w:num w:numId="4">
    <w:abstractNumId w:val="12"/>
  </w:num>
  <w:num w:numId="5">
    <w:abstractNumId w:val="9"/>
  </w:num>
  <w:num w:numId="6">
    <w:abstractNumId w:val="10"/>
  </w:num>
  <w:num w:numId="7">
    <w:abstractNumId w:val="1"/>
  </w:num>
  <w:num w:numId="8">
    <w:abstractNumId w:val="14"/>
  </w:num>
  <w:num w:numId="9">
    <w:abstractNumId w:val="13"/>
  </w:num>
  <w:num w:numId="10">
    <w:abstractNumId w:val="11"/>
  </w:num>
  <w:num w:numId="11">
    <w:abstractNumId w:val="8"/>
  </w:num>
  <w:num w:numId="12">
    <w:abstractNumId w:val="7"/>
  </w:num>
  <w:num w:numId="13">
    <w:abstractNumId w:val="16"/>
  </w:num>
  <w:num w:numId="14">
    <w:abstractNumId w:val="4"/>
  </w:num>
  <w:num w:numId="15">
    <w:abstractNumId w:val="3"/>
  </w:num>
  <w:num w:numId="16">
    <w:abstractNumId w:val="5"/>
  </w:num>
  <w:num w:numId="17">
    <w:abstractNumId w:val="17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xNDMwtjCzsDQysjRQ0lEKTi0uzszPAykwNKgFAIWw1KYtAAAA"/>
  </w:docVars>
  <w:rsids>
    <w:rsidRoot w:val="00E91D5B"/>
    <w:rsid w:val="00001AC2"/>
    <w:rsid w:val="000205FD"/>
    <w:rsid w:val="00026422"/>
    <w:rsid w:val="00031C16"/>
    <w:rsid w:val="00045516"/>
    <w:rsid w:val="00052CA1"/>
    <w:rsid w:val="00052F92"/>
    <w:rsid w:val="00066920"/>
    <w:rsid w:val="00072526"/>
    <w:rsid w:val="000751A7"/>
    <w:rsid w:val="0009001C"/>
    <w:rsid w:val="0009309C"/>
    <w:rsid w:val="00095844"/>
    <w:rsid w:val="0009639C"/>
    <w:rsid w:val="00097A04"/>
    <w:rsid w:val="000A4948"/>
    <w:rsid w:val="000A536B"/>
    <w:rsid w:val="000C1D3A"/>
    <w:rsid w:val="000C4C47"/>
    <w:rsid w:val="000D196A"/>
    <w:rsid w:val="000E096C"/>
    <w:rsid w:val="000F2CE3"/>
    <w:rsid w:val="00101A29"/>
    <w:rsid w:val="001035C4"/>
    <w:rsid w:val="00111AD8"/>
    <w:rsid w:val="0012181B"/>
    <w:rsid w:val="00122C2E"/>
    <w:rsid w:val="00124AC6"/>
    <w:rsid w:val="00131AED"/>
    <w:rsid w:val="00141C41"/>
    <w:rsid w:val="001621A6"/>
    <w:rsid w:val="00172CDE"/>
    <w:rsid w:val="001741E8"/>
    <w:rsid w:val="00191719"/>
    <w:rsid w:val="001A405E"/>
    <w:rsid w:val="001A54D2"/>
    <w:rsid w:val="001A7EFE"/>
    <w:rsid w:val="001B24BD"/>
    <w:rsid w:val="001F0B13"/>
    <w:rsid w:val="0020399A"/>
    <w:rsid w:val="00207AC4"/>
    <w:rsid w:val="00213379"/>
    <w:rsid w:val="002138B7"/>
    <w:rsid w:val="00217E61"/>
    <w:rsid w:val="002263AE"/>
    <w:rsid w:val="0023464A"/>
    <w:rsid w:val="002346A9"/>
    <w:rsid w:val="00236F9C"/>
    <w:rsid w:val="00247B24"/>
    <w:rsid w:val="00251AD5"/>
    <w:rsid w:val="002520EF"/>
    <w:rsid w:val="0025299C"/>
    <w:rsid w:val="00253A89"/>
    <w:rsid w:val="00261DEB"/>
    <w:rsid w:val="0026255E"/>
    <w:rsid w:val="002A4E7E"/>
    <w:rsid w:val="002A5271"/>
    <w:rsid w:val="002D4DDA"/>
    <w:rsid w:val="002E6E70"/>
    <w:rsid w:val="002F13E9"/>
    <w:rsid w:val="002F36CB"/>
    <w:rsid w:val="002F55B1"/>
    <w:rsid w:val="002F6C30"/>
    <w:rsid w:val="00317806"/>
    <w:rsid w:val="00335636"/>
    <w:rsid w:val="003403FC"/>
    <w:rsid w:val="00345085"/>
    <w:rsid w:val="00352496"/>
    <w:rsid w:val="00360477"/>
    <w:rsid w:val="00373848"/>
    <w:rsid w:val="00376655"/>
    <w:rsid w:val="00381637"/>
    <w:rsid w:val="003912C7"/>
    <w:rsid w:val="003A03A1"/>
    <w:rsid w:val="003A07E4"/>
    <w:rsid w:val="003A3CE4"/>
    <w:rsid w:val="003C7BD8"/>
    <w:rsid w:val="003D2DAE"/>
    <w:rsid w:val="003D3144"/>
    <w:rsid w:val="003D6B3C"/>
    <w:rsid w:val="003E0294"/>
    <w:rsid w:val="003E3133"/>
    <w:rsid w:val="003F0C66"/>
    <w:rsid w:val="003F4D00"/>
    <w:rsid w:val="00424EDD"/>
    <w:rsid w:val="004315C3"/>
    <w:rsid w:val="00436F43"/>
    <w:rsid w:val="00452A5B"/>
    <w:rsid w:val="00454187"/>
    <w:rsid w:val="004762F5"/>
    <w:rsid w:val="00476E5F"/>
    <w:rsid w:val="004829A4"/>
    <w:rsid w:val="00485328"/>
    <w:rsid w:val="004923EA"/>
    <w:rsid w:val="004A038F"/>
    <w:rsid w:val="004B3D25"/>
    <w:rsid w:val="004B492B"/>
    <w:rsid w:val="004C71F8"/>
    <w:rsid w:val="004D4355"/>
    <w:rsid w:val="004D6FA7"/>
    <w:rsid w:val="004F1EE2"/>
    <w:rsid w:val="004F4703"/>
    <w:rsid w:val="004F790C"/>
    <w:rsid w:val="0050297D"/>
    <w:rsid w:val="00507692"/>
    <w:rsid w:val="00536FF0"/>
    <w:rsid w:val="00552B18"/>
    <w:rsid w:val="005822DA"/>
    <w:rsid w:val="00592C84"/>
    <w:rsid w:val="005B06E4"/>
    <w:rsid w:val="005B69E6"/>
    <w:rsid w:val="005D35FF"/>
    <w:rsid w:val="005D38E1"/>
    <w:rsid w:val="005D7707"/>
    <w:rsid w:val="005E483E"/>
    <w:rsid w:val="005F02A2"/>
    <w:rsid w:val="005F4F72"/>
    <w:rsid w:val="0060418A"/>
    <w:rsid w:val="0061387C"/>
    <w:rsid w:val="006225EB"/>
    <w:rsid w:val="00623FEE"/>
    <w:rsid w:val="00624AC8"/>
    <w:rsid w:val="00636BD4"/>
    <w:rsid w:val="0065068F"/>
    <w:rsid w:val="00657794"/>
    <w:rsid w:val="00672E77"/>
    <w:rsid w:val="00677729"/>
    <w:rsid w:val="00680AF0"/>
    <w:rsid w:val="00682F0B"/>
    <w:rsid w:val="0069085E"/>
    <w:rsid w:val="006A276B"/>
    <w:rsid w:val="006A3800"/>
    <w:rsid w:val="006C1F8F"/>
    <w:rsid w:val="006C4020"/>
    <w:rsid w:val="006D507A"/>
    <w:rsid w:val="006D5E4E"/>
    <w:rsid w:val="006D744E"/>
    <w:rsid w:val="006E2B5B"/>
    <w:rsid w:val="006E6666"/>
    <w:rsid w:val="006F5F8A"/>
    <w:rsid w:val="00700ABC"/>
    <w:rsid w:val="00704B2C"/>
    <w:rsid w:val="00706710"/>
    <w:rsid w:val="00716594"/>
    <w:rsid w:val="00716CE2"/>
    <w:rsid w:val="00721AA4"/>
    <w:rsid w:val="00721C41"/>
    <w:rsid w:val="007258DB"/>
    <w:rsid w:val="00734D26"/>
    <w:rsid w:val="007364D6"/>
    <w:rsid w:val="00746F49"/>
    <w:rsid w:val="00747995"/>
    <w:rsid w:val="0075264A"/>
    <w:rsid w:val="007674EF"/>
    <w:rsid w:val="00774B82"/>
    <w:rsid w:val="00782C5B"/>
    <w:rsid w:val="00787B19"/>
    <w:rsid w:val="00790229"/>
    <w:rsid w:val="007A22C8"/>
    <w:rsid w:val="007B0725"/>
    <w:rsid w:val="007C02AC"/>
    <w:rsid w:val="007E0BB4"/>
    <w:rsid w:val="00810225"/>
    <w:rsid w:val="00814272"/>
    <w:rsid w:val="00832465"/>
    <w:rsid w:val="00857011"/>
    <w:rsid w:val="008608E6"/>
    <w:rsid w:val="008704FF"/>
    <w:rsid w:val="00870585"/>
    <w:rsid w:val="00871EC5"/>
    <w:rsid w:val="008767F3"/>
    <w:rsid w:val="00883757"/>
    <w:rsid w:val="008B02EF"/>
    <w:rsid w:val="008B0D20"/>
    <w:rsid w:val="008C27CB"/>
    <w:rsid w:val="008E5064"/>
    <w:rsid w:val="008E52B9"/>
    <w:rsid w:val="008F01B8"/>
    <w:rsid w:val="00906D35"/>
    <w:rsid w:val="00907055"/>
    <w:rsid w:val="009152E6"/>
    <w:rsid w:val="009248DE"/>
    <w:rsid w:val="009313E0"/>
    <w:rsid w:val="00934AAD"/>
    <w:rsid w:val="00936AF5"/>
    <w:rsid w:val="00955E31"/>
    <w:rsid w:val="009617B4"/>
    <w:rsid w:val="009622C1"/>
    <w:rsid w:val="00970DEA"/>
    <w:rsid w:val="00971013"/>
    <w:rsid w:val="00971CA2"/>
    <w:rsid w:val="00987824"/>
    <w:rsid w:val="00991DC8"/>
    <w:rsid w:val="00995658"/>
    <w:rsid w:val="009A6718"/>
    <w:rsid w:val="009B7384"/>
    <w:rsid w:val="009C1A21"/>
    <w:rsid w:val="009D2F1D"/>
    <w:rsid w:val="00A21179"/>
    <w:rsid w:val="00A2386F"/>
    <w:rsid w:val="00A24723"/>
    <w:rsid w:val="00A31834"/>
    <w:rsid w:val="00A400A7"/>
    <w:rsid w:val="00A410AA"/>
    <w:rsid w:val="00A5689D"/>
    <w:rsid w:val="00A73BDD"/>
    <w:rsid w:val="00AA2509"/>
    <w:rsid w:val="00AB041D"/>
    <w:rsid w:val="00AB57B0"/>
    <w:rsid w:val="00AD1328"/>
    <w:rsid w:val="00AD1A20"/>
    <w:rsid w:val="00AD6141"/>
    <w:rsid w:val="00AF4D66"/>
    <w:rsid w:val="00B07E7C"/>
    <w:rsid w:val="00B10F92"/>
    <w:rsid w:val="00B1396C"/>
    <w:rsid w:val="00B17F91"/>
    <w:rsid w:val="00B34445"/>
    <w:rsid w:val="00B45223"/>
    <w:rsid w:val="00B461D3"/>
    <w:rsid w:val="00B470DF"/>
    <w:rsid w:val="00B519D8"/>
    <w:rsid w:val="00B654E7"/>
    <w:rsid w:val="00B75ED6"/>
    <w:rsid w:val="00B80A23"/>
    <w:rsid w:val="00B8459C"/>
    <w:rsid w:val="00B90721"/>
    <w:rsid w:val="00B95E1E"/>
    <w:rsid w:val="00BA3E21"/>
    <w:rsid w:val="00BC2D64"/>
    <w:rsid w:val="00BC5C57"/>
    <w:rsid w:val="00BE55FF"/>
    <w:rsid w:val="00C0154B"/>
    <w:rsid w:val="00C04F24"/>
    <w:rsid w:val="00C06A99"/>
    <w:rsid w:val="00C25030"/>
    <w:rsid w:val="00C32FB3"/>
    <w:rsid w:val="00C33812"/>
    <w:rsid w:val="00C42DB2"/>
    <w:rsid w:val="00C51CC0"/>
    <w:rsid w:val="00C65F32"/>
    <w:rsid w:val="00C72FE0"/>
    <w:rsid w:val="00C839EE"/>
    <w:rsid w:val="00C85C56"/>
    <w:rsid w:val="00CA2ADE"/>
    <w:rsid w:val="00CA2C91"/>
    <w:rsid w:val="00CA51AE"/>
    <w:rsid w:val="00CA552C"/>
    <w:rsid w:val="00CC2290"/>
    <w:rsid w:val="00CC29B8"/>
    <w:rsid w:val="00CD0A89"/>
    <w:rsid w:val="00CD2D59"/>
    <w:rsid w:val="00CD55A0"/>
    <w:rsid w:val="00CE52AF"/>
    <w:rsid w:val="00CF4EAA"/>
    <w:rsid w:val="00D11176"/>
    <w:rsid w:val="00D15EF4"/>
    <w:rsid w:val="00D16FF9"/>
    <w:rsid w:val="00D217C7"/>
    <w:rsid w:val="00D21EE4"/>
    <w:rsid w:val="00D236DA"/>
    <w:rsid w:val="00D30C3A"/>
    <w:rsid w:val="00D44AFD"/>
    <w:rsid w:val="00D55C1D"/>
    <w:rsid w:val="00D72E1B"/>
    <w:rsid w:val="00D762F9"/>
    <w:rsid w:val="00D82211"/>
    <w:rsid w:val="00D913ED"/>
    <w:rsid w:val="00D95557"/>
    <w:rsid w:val="00DB37A4"/>
    <w:rsid w:val="00DC05D7"/>
    <w:rsid w:val="00DD249B"/>
    <w:rsid w:val="00DD2D03"/>
    <w:rsid w:val="00DE1249"/>
    <w:rsid w:val="00E02530"/>
    <w:rsid w:val="00E02CC1"/>
    <w:rsid w:val="00E20041"/>
    <w:rsid w:val="00E31358"/>
    <w:rsid w:val="00E371EF"/>
    <w:rsid w:val="00E51E84"/>
    <w:rsid w:val="00E537D9"/>
    <w:rsid w:val="00E5462E"/>
    <w:rsid w:val="00E61E46"/>
    <w:rsid w:val="00E70E18"/>
    <w:rsid w:val="00E77171"/>
    <w:rsid w:val="00E85019"/>
    <w:rsid w:val="00E874F3"/>
    <w:rsid w:val="00E91D5B"/>
    <w:rsid w:val="00E971A4"/>
    <w:rsid w:val="00EA28F6"/>
    <w:rsid w:val="00EB2248"/>
    <w:rsid w:val="00EC0F7B"/>
    <w:rsid w:val="00EC3DFE"/>
    <w:rsid w:val="00EC7D0A"/>
    <w:rsid w:val="00ED6DBF"/>
    <w:rsid w:val="00ED7305"/>
    <w:rsid w:val="00ED73B8"/>
    <w:rsid w:val="00EF2A48"/>
    <w:rsid w:val="00EF2B74"/>
    <w:rsid w:val="00EF4409"/>
    <w:rsid w:val="00F006A5"/>
    <w:rsid w:val="00F029D9"/>
    <w:rsid w:val="00F04411"/>
    <w:rsid w:val="00F163EA"/>
    <w:rsid w:val="00F21D74"/>
    <w:rsid w:val="00F32912"/>
    <w:rsid w:val="00F33CE5"/>
    <w:rsid w:val="00F5508B"/>
    <w:rsid w:val="00F56B78"/>
    <w:rsid w:val="00F71B8E"/>
    <w:rsid w:val="00F76026"/>
    <w:rsid w:val="00F85A2E"/>
    <w:rsid w:val="00F8614C"/>
    <w:rsid w:val="00FA6A85"/>
    <w:rsid w:val="00FA6EE7"/>
    <w:rsid w:val="00FB15F0"/>
    <w:rsid w:val="00FB2D68"/>
    <w:rsid w:val="00FB4ADE"/>
    <w:rsid w:val="00FB5253"/>
    <w:rsid w:val="00FC0DC3"/>
    <w:rsid w:val="00FE2B56"/>
    <w:rsid w:val="00FE2E73"/>
    <w:rsid w:val="00FE44C6"/>
    <w:rsid w:val="00FE566A"/>
    <w:rsid w:val="00FF0DEA"/>
    <w:rsid w:val="00FF6D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6BD52"/>
  <w15:docId w15:val="{F89BB070-E24E-49E8-9E1D-D095778003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1D5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22C2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2C2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A211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1EC5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C3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3DFE"/>
  </w:style>
  <w:style w:type="paragraph" w:styleId="Footer">
    <w:name w:val="footer"/>
    <w:basedOn w:val="Normal"/>
    <w:link w:val="FooterChar"/>
    <w:uiPriority w:val="99"/>
    <w:unhideWhenUsed/>
    <w:rsid w:val="00EC3DF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3DFE"/>
  </w:style>
  <w:style w:type="paragraph" w:styleId="NormalWeb">
    <w:name w:val="Normal (Web)"/>
    <w:basedOn w:val="Normal"/>
    <w:uiPriority w:val="99"/>
    <w:semiHidden/>
    <w:unhideWhenUsed/>
    <w:rsid w:val="00AD1A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134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93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0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92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74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62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17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72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13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2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59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3</Pages>
  <Words>510</Words>
  <Characters>2913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anapo</dc:creator>
  <cp:keywords/>
  <dc:description/>
  <cp:lastModifiedBy>Ogbondah, Chimzim B</cp:lastModifiedBy>
  <cp:revision>1</cp:revision>
  <cp:lastPrinted>2014-09-11T02:28:00Z</cp:lastPrinted>
  <dcterms:created xsi:type="dcterms:W3CDTF">2022-04-05T15:25:00Z</dcterms:created>
  <dcterms:modified xsi:type="dcterms:W3CDTF">2022-04-06T19:10:00Z</dcterms:modified>
</cp:coreProperties>
</file>